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jpg" ContentType="image/jpeg"/>
  <Override PartName="/word/media/rId45.jpg" ContentType="image/jpeg"/>
  <Override PartName="/word/media/rId54.jpg" ContentType="image/jpeg"/>
  <Override PartName="/word/media/rId48.jpg" ContentType="image/jpeg"/>
  <Override PartName="/word/media/rId27.jpg" ContentType="image/jpeg"/>
  <Override PartName="/word/media/rId51.jpg" ContentType="image/jpeg"/>
  <Override PartName="/word/media/rId30.jpg" ContentType="image/jpeg"/>
  <Override PartName="/word/media/rId69.jpg" ContentType="image/jpeg"/>
  <Override PartName="/word/media/rId60.jpg" ContentType="image/jpeg"/>
  <Override PartName="/word/media/rId42.jpg" ContentType="image/jpeg"/>
  <Override PartName="/word/media/rId36.jpg" ContentType="image/jpeg"/>
  <Override PartName="/word/media/rId63.jpg" ContentType="image/jpeg"/>
  <Override PartName="/word/media/rId66.jpg" ContentType="image/jpeg"/>
  <Override PartName="/word/media/rId33.jpg" ContentType="image/jpeg"/>
  <Override PartName="/word/media/rId5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2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bookmarkStart w:id="24" w:name="отчет-по-лабораторной-работе-4"/>
    <w:p>
      <w:pPr>
        <w:pStyle w:val="Heading1"/>
      </w:pPr>
      <w:r>
        <w:rPr>
          <w:b/>
        </w:rPr>
        <w:t xml:space="preserve">ОТЧЕТ ПО ЛАБОРАТОРНОЙ РАБОТЕ № 4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Соболевский Денис Андреевич</w:t>
      </w:r>
    </w:p>
    <w:p>
      <w:r>
        <w:t xml:space="preserve">Группа: НФИбд-02-20</w:t>
      </w:r>
    </w:p>
    <w:p>
      <w:r>
        <w:rPr>
          <w:b/>
        </w:rPr>
        <w:t xml:space="preserve">МОСКВА</w:t>
      </w:r>
    </w:p>
    <w:p>
      <w:r>
        <w:t xml:space="preserve">2021 г.</w:t>
      </w:r>
    </w:p>
    <w:p>
      <w:r>
        <w:rPr>
          <w:b/>
        </w:rPr>
        <w:t xml:space="preserve">Цель работы:</w:t>
      </w:r>
    </w:p>
    <w:p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r>
        <w:rPr>
          <w:b/>
        </w:rPr>
        <w:t xml:space="preserve">Выполнение работы:</w:t>
      </w:r>
    </w:p>
    <w:p>
      <w:pPr>
        <w:numPr>
          <w:numId w:val="2"/>
          <w:ilvl w:val="0"/>
        </w:numPr>
      </w:pPr>
      <w:r>
        <w:t xml:space="preserve">Ознакамливаемся с теорией, предоставленной в материалах к Лабораторной работе №4.</w:t>
      </w:r>
    </w:p>
    <w:p>
      <w:pPr>
        <w:numPr>
          <w:numId w:val="2"/>
          <w:ilvl w:val="0"/>
        </w:numPr>
      </w:pPr>
      <w:r>
        <w:t xml:space="preserve">Загружаем компьютер. Поскольку он работает на Windows, а изучаем мы Linux, запускаем еще и виртуальную машину с ос версии Сentos 7.</w:t>
      </w:r>
    </w:p>
    <w:p>
      <w:r>
        <w:drawing>
          <wp:inline>
            <wp:extent cx="8128000" cy="802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35mOCJAXwyq7CtO0BhRKFXiAKvTTUWkLpKio2g/wpVG4ikCuGo.jpg?size=640x632&amp;quality=96&amp;sign=fb2f6076ca379158b2e5cdcfb84cb8b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80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1</w:t>
      </w:r>
    </w:p>
    <w:p>
      <w:pPr>
        <w:pStyle w:val="Compact"/>
        <w:numPr>
          <w:numId w:val="3"/>
          <w:ilvl w:val="0"/>
        </w:numPr>
      </w:pPr>
      <w:r>
        <w:t xml:space="preserve">Переходим на текстовую консоль. Мы можем сделать это при помощи нажатия клавиш ctrl+alt+F2 . Помимо того, мы можем обратиться к текствовой консоли той же командой, заменив F2 на F3/F4/F5/F6. Таким образом нам доступно 5 текстовых консолей.</w:t>
      </w:r>
    </w:p>
    <w:p>
      <w:r>
        <w:drawing>
          <wp:inline>
            <wp:extent cx="84201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ySQRL5FZifbF-XbDQi2lJCO88Gl2JYqpnZD01Q/RAU6flFPhrs.jpg?size=663x505&amp;quality=96&amp;sign=f38259bdddbf5350d5f12aa2f8d4f4f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2</w:t>
      </w:r>
    </w:p>
    <w:p>
      <w:pPr>
        <w:numPr>
          <w:numId w:val="4"/>
          <w:ilvl w:val="0"/>
        </w:numPr>
      </w:pPr>
      <w:r>
        <w:t xml:space="preserve">Далее перемещаемся между текстовыми консолями. Перемещаться между текстовыми консолями мы можем все той же командой вызова текстовых консолей из пункта 3, меняя Fn.</w:t>
      </w:r>
    </w:p>
    <w:p>
      <w:pPr>
        <w:numPr>
          <w:numId w:val="4"/>
          <w:ilvl w:val="0"/>
        </w:numPr>
      </w:pPr>
      <w:r>
        <w:t xml:space="preserve">Теперь нам нужно зарегистрироваться в текстовой консоли операционной системы. Для этого вводим то, что он нас требует система, а именно логин (login) и пароль (password) для нашей будущей учетной записи.</w:t>
      </w:r>
    </w:p>
    <w:p>
      <w:pPr>
        <w:numPr>
          <w:numId w:val="4"/>
          <w:ilvl w:val="0"/>
        </w:numPr>
      </w:pPr>
      <w:r>
        <w:t xml:space="preserve">Нам нужно завершить консольный сеанс. Сеанс можно завершить посредством нажатия ctrl+alt+F1 . В таком случае мы переместимся в графическую консоль и после ввода пароля окажемся на привычном для нас рабочем столе.</w:t>
      </w:r>
    </w:p>
    <w:p>
      <w:pPr>
        <w:numPr>
          <w:numId w:val="4"/>
          <w:ilvl w:val="0"/>
        </w:numPr>
      </w:pPr>
      <w:r>
        <w:t xml:space="preserve">Переключаемся на графический интерфейс. Это мы уже сделали в пункте 6 при выходе из текстовой консоли.</w:t>
      </w:r>
    </w:p>
    <w:p>
      <w:pPr>
        <w:numPr>
          <w:numId w:val="4"/>
          <w:ilvl w:val="0"/>
        </w:numPr>
      </w:pPr>
      <w:r>
        <w:t xml:space="preserve">Ознакамливаемся с менеджером рабочих столов. Менеджер, запускаемый по умолчанию называется GNOME.</w:t>
      </w:r>
    </w:p>
    <w:p>
      <w:r>
        <w:drawing>
          <wp:inline>
            <wp:extent cx="7899400" cy="650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La2mgitp4zrNBkq92FdMqUONPCVvkncelf8qIA/XGArb23YLe4.jpg?size=622x512&amp;quality=96&amp;sign=c779bd6627d97582331b7e45e002ba9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3</w:t>
      </w:r>
    </w:p>
    <w:p>
      <w:pPr>
        <w:numPr>
          <w:numId w:val="5"/>
          <w:ilvl w:val="0"/>
        </w:numPr>
      </w:pPr>
      <w:r>
        <w:t xml:space="preserve">Поочерёдно регистрируемся в разных графических менеджерах рабочих столов и анализируем разницу между ними, сделав снимки экрана.</w:t>
      </w:r>
      <w:r>
        <w:t xml:space="preserve"> </w:t>
      </w:r>
      <w:r>
        <w:drawing>
          <wp:inline>
            <wp:extent cx="24371300" cy="1278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1.userapi.com/impg/tVivH9boI5SdkADu_U3Ws-69Y4iWUxz6maUVEw/qe-PQmfJGs4.jpg?size=1919x1007&amp;quality=96&amp;sign=acfcb6d43945520e6f819ae32cfd5ca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300" cy="127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4371300" cy="1311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vjhK851MMhDD4UPzM_-4-n8r0au5MdNOihUVdw/x2FKUyzszMA.jpg?size=1919x1033&amp;quality=96&amp;sign=a68b4adee8a8432a7c054405c853f0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300" cy="131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4371300" cy="1305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4dcKs2mOXAsvSJu0H4vKaaFUAwpcmer1c-iOmA/MVj_3yIdnzw.jpg?size=1919x1028&amp;quality=96&amp;sign=4ba488df644f553ea422b75ac753a3a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1300" cy="130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Запускаем поочерёдно браузер, текстовой редактор, эмулятор консоли.</w:t>
      </w:r>
    </w:p>
    <w:p>
      <w:r>
        <w:t xml:space="preserve">1-й графический менеджер:</w:t>
      </w:r>
      <w:r>
        <w:t xml:space="preserve"> </w:t>
      </w:r>
      <w:r>
        <w:drawing>
          <wp:inline>
            <wp:extent cx="19494500" cy="1070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CScy2v4Ngu_K10b6Z7KRTIeeqoYCufw66nujyg/PmMEN_2HSaM.jpg?size=1535x843&amp;quality=96&amp;sign=bd730508c0b356bb1248fc0e7a5d415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0" cy="1070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359900" cy="689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1.userapi.com/impg/BCLkN8wDsTpxQpmFwG2fHaU-O89zf3dCTBG_gQ/EQgbvjNWc_Q.jpg?size=737x543&amp;quality=96&amp;sign=fb7ea295fcba300250341d2d31b873f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0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544300" cy="1035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3.userapi.com/impg/kC5YKI_MyIoHMVShJFfK5D0SU5l5ZhFcki8_cg/jBhLw0gbfB4.jpg?size=909x815&amp;quality=96&amp;sign=724eada1f8352f5e93d79d4d3ee1e65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4300" cy="1035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2-й графический менеджер:</w:t>
      </w:r>
    </w:p>
    <w:p>
      <w:r>
        <w:drawing>
          <wp:inline>
            <wp:extent cx="16294100" cy="1212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0.userapi.com/impg/Jf4g79xZxWDVdsqCgE2UmJLhm5j16mwBwyPJJA/FDFigV4hOL8.jpg?size=1283x955&amp;quality=96&amp;sign=0624ffaeeed874ff78153b5bf46216a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4100" cy="1212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4465300" cy="1146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8.userapi.com/impg/zKILE_RyEZxiK-A7pZsvrqsXgnJ7csGcoy-iaw/toetgiHeiz4.jpg?size=1139x903&amp;quality=96&amp;sign=fa346b23d09fe44ed0831dd2ca26c96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5300" cy="1146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3220700" cy="1179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-5oil3a5tU9w4Awhz8GHJDWRBfmnExzKQRA9hQ/SOhcj_Jcxqs.jpg?size=1041x929&amp;quality=96&amp;sign=3a2937daad48209ebed59f42adc3853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0" cy="1179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3-й графический менеджер:</w:t>
      </w:r>
    </w:p>
    <w:p>
      <w:r>
        <w:drawing>
          <wp:inline>
            <wp:extent cx="16357600" cy="1168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9.userapi.com/impg/sARjMiQ3fG5uCzHHdCVvU1YwuLQD1OtoUz-sbQ/cvCOuPOjSek.jpg?size=1288x920&amp;quality=96&amp;sign=1d899f495e99561300a329578b74dd2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57600" cy="116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591800" cy="742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0.userapi.com/impg/5JrrDvzufcdoDoxXPW3O_OQLWEWI5LX3sKEm9w/7-oUajvfLFw.jpg?size=834x585&amp;quality=96&amp;sign=f7d4773a41f8df1ee110703aedfec72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918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430000" cy="1021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7.userapi.com/impg/8vGZFv8k8DHcgN_AuZTB1zqzXXMB2TtRIGLOPQ/devZ0USS1bU.jpg?size=900x804&amp;quality=96&amp;sign=7c1b74b5a0e81875100cb75885bd8bf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0" cy="102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Вывод:</w:t>
      </w:r>
      <w:r>
        <w:t xml:space="preserve"> </w:t>
      </w:r>
      <w:r>
        <w:t xml:space="preserve">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7428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a7c87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a39df4a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a2ea09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eff731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54" Target="media/rId54.jpg" /><Relationship Type="http://schemas.openxmlformats.org/officeDocument/2006/relationships/image" Id="rId48" Target="media/rId48.jpg" /><Relationship Type="http://schemas.openxmlformats.org/officeDocument/2006/relationships/image" Id="rId27" Target="media/rId27.jpg" /><Relationship Type="http://schemas.openxmlformats.org/officeDocument/2006/relationships/image" Id="rId51" Target="media/rId51.jpg" /><Relationship Type="http://schemas.openxmlformats.org/officeDocument/2006/relationships/image" Id="rId30" Target="media/rId30.jpg" /><Relationship Type="http://schemas.openxmlformats.org/officeDocument/2006/relationships/image" Id="rId69" Target="media/rId69.jpg" /><Relationship Type="http://schemas.openxmlformats.org/officeDocument/2006/relationships/image" Id="rId60" Target="media/rId60.jpg" /><Relationship Type="http://schemas.openxmlformats.org/officeDocument/2006/relationships/image" Id="rId42" Target="media/rId42.jpg" /><Relationship Type="http://schemas.openxmlformats.org/officeDocument/2006/relationships/image" Id="rId36" Target="media/rId36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33" Target="media/rId33.jpg" /><Relationship Type="http://schemas.openxmlformats.org/officeDocument/2006/relationships/image" Id="rId57" Target="media/rId5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